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866d9d966ed6e5509003dcc008989b8694fc249"/>
    <w:p>
      <w:pPr>
        <w:pStyle w:val="Heading1"/>
      </w:pPr>
      <w:r>
        <w:t xml:space="preserve">Internship Application Letter for Sales Executive Position</w:t>
      </w:r>
    </w:p>
    <w:p>
      <w:pPr>
        <w:pStyle w:val="FirstParagraph"/>
      </w:pPr>
      <w:r>
        <w:t xml:space="preserve">[Your Full Name]</w:t>
      </w:r>
      <w:r>
        <w:br/>
      </w:r>
      <w:r>
        <w:t xml:space="preserve">[Your Address]</w:t>
      </w:r>
      <w:r>
        <w:br/>
      </w:r>
      <w:r>
        <w:t xml:space="preserve">Islamabad, Pakistan</w:t>
      </w:r>
      <w:r>
        <w:br/>
      </w:r>
      <w:r>
        <w:t xml:space="preserve">[Your Phone Number]</w:t>
      </w:r>
      <w:r>
        <w:br/>
      </w:r>
      <w:r>
        <w:t xml:space="preserve">[Your Email Address]</w:t>
      </w:r>
      <w:r>
        <w:br/>
      </w:r>
      <w:r>
        <w:t xml:space="preserve">[Date]</w:t>
      </w:r>
    </w:p>
    <w:p>
      <w:pPr>
        <w:pStyle w:val="BodyText"/>
      </w:pPr>
      <w:r>
        <w:t xml:space="preserve">Hiring Manager</w:t>
      </w:r>
      <w:r>
        <w:br/>
      </w:r>
      <w:r>
        <w:t xml:space="preserve">[Company Name]</w:t>
      </w:r>
      <w:r>
        <w:br/>
      </w:r>
      <w:r>
        <w:t xml:space="preserve">[Company Address]</w:t>
      </w:r>
      <w:r>
        <w:br/>
      </w:r>
      <w:r>
        <w:t xml:space="preserve">Islamabad, Pakistan</w:t>
      </w:r>
    </w:p>
    <w:bookmarkStart w:id="20" w:name="X39a454416d278b952f3d50d2d084a34f3cff9a7"/>
    <w:p>
      <w:pPr>
        <w:pStyle w:val="Heading2"/>
      </w:pPr>
      <w:r>
        <w:t xml:space="preserve">Subject: Formal Internship Application Letter for Sales Executive Position</w:t>
      </w:r>
    </w:p>
    <w:p>
      <w:pPr>
        <w:pStyle w:val="FirstParagraph"/>
      </w:pPr>
      <w:r>
        <w:t xml:space="preserve">To the Esteemed Hiring Committee,</w:t>
      </w:r>
    </w:p>
    <w:p>
      <w:pPr>
        <w:pStyle w:val="BodyText"/>
      </w:pPr>
      <w:r>
        <w:t xml:space="preserve">I am writing to express my enthusiastic interest in the Sales Executive Internship position at [Company Name], as advertised on [Platform where job was seen - e.g., LinkedIn, company website, Nai Baat]. As a dedicated and results-oriented final-year undergraduate student specializing in Business Administration at the National University of Science and Technology (NUST) in Islamabad, I am confident that my academic foundation, proactive attitude, and deep understanding of Pakistan's evolving market dynamics make me an ideal candidate for this internship opportunity. This</w:t>
      </w:r>
      <w:r>
        <w:t xml:space="preserve"> </w:t>
      </w:r>
      <w:r>
        <w:rPr>
          <w:bCs/>
          <w:b/>
        </w:rPr>
        <w:t xml:space="preserve">Internship Application Letter</w:t>
      </w:r>
      <w:r>
        <w:t xml:space="preserve"> </w:t>
      </w:r>
      <w:r>
        <w:t xml:space="preserve">serves as my formal expression of commitment to contribute meaningfully to your sales team while gaining invaluable practical experience within the vibrant business ecosystem of</w:t>
      </w:r>
      <w:r>
        <w:t xml:space="preserve"> </w:t>
      </w:r>
      <w:r>
        <w:rPr>
          <w:bCs/>
          <w:b/>
        </w:rPr>
        <w:t xml:space="preserve">Pakistan Islamabad</w:t>
      </w:r>
      <w:r>
        <w:t xml:space="preserve">.</w:t>
      </w:r>
    </w:p>
    <w:p>
      <w:pPr>
        <w:pStyle w:val="BodyText"/>
      </w:pPr>
      <w:r>
        <w:t xml:space="preserve">My academic journey at NUST has equipped me with a robust theoretical understanding of marketing principles, consumer behavior analysis, and effective communication strategies – all critical components for excelling in a Sales Executive role. Courses such as "Consumer Psychology in South Asian Markets," "Strategic Sales Management," and "Digital Marketing for Emerging Economies" have provided me with frameworks to analyze market segments within</w:t>
      </w:r>
      <w:r>
        <w:t xml:space="preserve"> </w:t>
      </w:r>
      <w:r>
        <w:rPr>
          <w:bCs/>
          <w:b/>
        </w:rPr>
        <w:t xml:space="preserve">Pakistan Islamabad</w:t>
      </w:r>
      <w:r>
        <w:t xml:space="preserve">, including the unique purchasing behaviors of urban professionals, government employees, and small business owners across key areas like F-7 Markaz, DHA Phase V, and Saddar. I understand that succeeding in sales here requires not just product knowledge but an acute awareness of cultural nuances and economic sensitivities prevalent in our national market.</w:t>
      </w:r>
    </w:p>
    <w:p>
      <w:pPr>
        <w:pStyle w:val="BodyText"/>
      </w:pPr>
      <w:r>
        <w:t xml:space="preserve">My practical experience extends beyond the classroom. During my summer internship at a leading telecommunications company in Islamabad, I supported the sales team by conducting market research on mobile plan preferences across different demographics. I assisted in compiling data on customer churn rates within specific sectors of</w:t>
      </w:r>
      <w:r>
        <w:t xml:space="preserve"> </w:t>
      </w:r>
      <w:r>
        <w:rPr>
          <w:bCs/>
          <w:b/>
        </w:rPr>
        <w:t xml:space="preserve">Pakistan Islamabad</w:t>
      </w:r>
      <w:r>
        <w:t xml:space="preserve">, which directly informed targeted promotional strategies that contributed to a 12% increase in new customer acquisition within my assigned region. This experience taught me the importance of active listening, building rapport with diverse customers – from young professionals in Gulberg to established business owners in Blue Area – and leveraging insights to tailor sales approaches effectively. I am eager to apply these learnings under the mentorship of your experienced team as a Sales Executive intern.</w:t>
      </w:r>
    </w:p>
    <w:p>
      <w:pPr>
        <w:pStyle w:val="BodyText"/>
      </w:pPr>
      <w:r>
        <w:t xml:space="preserve">What particularly excites me about this opportunity at [Company Name] is your company's strong reputation for innovation within Islamabad’s competitive business landscape, particularly your recent initiatives in digital transformation and customer-centric service delivery. I have closely followed how your company has successfully navigated challenges specific to the Pakistani market, such as adapting sales strategies to seasonal economic fluctuations and leveraging local partnerships. As a native of Islamabad who has witnessed firsthand the city's rapid commercial growth from Faisal Town to Rawalpindi border areas, I possess an intrinsic understanding of local consumer expectations and market opportunities that many outsiders lack. I am not just applying for this</w:t>
      </w:r>
      <w:r>
        <w:t xml:space="preserve"> </w:t>
      </w:r>
      <w:r>
        <w:rPr>
          <w:bCs/>
          <w:b/>
        </w:rPr>
        <w:t xml:space="preserve">Internship Application Letter</w:t>
      </w:r>
      <w:r>
        <w:t xml:space="preserve"> </w:t>
      </w:r>
      <w:r>
        <w:t xml:space="preserve">– I am committing to immerse myself in your sales culture and contribute actively from day one.</w:t>
      </w:r>
    </w:p>
    <w:p>
      <w:pPr>
        <w:pStyle w:val="BodyText"/>
      </w:pPr>
      <w:r>
        <w:t xml:space="preserve">I recognize that the Sales Executive role demands resilience, adaptability, and an unwavering focus on client satisfaction – qualities I have consistently demonstrated. For instance, when assisting with a community outreach event for a local NGO in my neighborhood of Bahria Town Islamabad, I managed to secure sponsorship from three small businesses by understanding their specific community impact goals. This required me to listen deeply, present solutions aligned with their values, and follow through meticulously – skills directly transferable to building long-term client relationships as a Sales Executive intern. My fluency in Urdu (native), English (professional proficiency), and basic Punjabi allows me to communicate effectively across diverse customer segments within</w:t>
      </w:r>
      <w:r>
        <w:t xml:space="preserve"> </w:t>
      </w:r>
      <w:r>
        <w:rPr>
          <w:bCs/>
          <w:b/>
        </w:rPr>
        <w:t xml:space="preserve">Pakistan Islamabad</w:t>
      </w:r>
      <w:r>
        <w:t xml:space="preserve">, breaking down language barriers that often hinder sales effectiveness.</w:t>
      </w:r>
    </w:p>
    <w:p>
      <w:pPr>
        <w:pStyle w:val="BodyText"/>
      </w:pPr>
      <w:r>
        <w:t xml:space="preserve">Furthermore, I am deeply committed to contributing positively to the growth trajectory of both [Company Name] and the broader Pakistani economy. I understand that in today’s dynamic environment, success as a Sales Executive requires not just closing deals but also generating actionable market intelligence. I am eager to learn how your company utilizes data analytics for sales forecasting in Islamabad's unique context – from tracking footfall patterns in Mall Road to understanding demand cycles for seasonal products across the city. As an intern, I will approach this role with diligence, a proactive learning attitude, and a genuine desire to support your team’s objectives while developing into a future leader within Pakistan’s sales profession.</w:t>
      </w:r>
    </w:p>
    <w:p>
      <w:pPr>
        <w:pStyle w:val="BodyText"/>
      </w:pPr>
      <w:r>
        <w:t xml:space="preserve">My resume, attached for your review, provides further detail on my academic achievements and extracurricular involvement. I am particularly proud of my role as Secretary of the NUST Sales Club, where I organized workshops on negotiation techniques for students preparing to enter Pakistan's competitive job market. These experiences have honed my leadership abilities and reinforced my passion for sales excellence.</w:t>
      </w:r>
    </w:p>
    <w:p>
      <w:pPr>
        <w:pStyle w:val="BodyText"/>
      </w:pPr>
      <w:r>
        <w:t xml:space="preserve">Thank you for considering this</w:t>
      </w:r>
      <w:r>
        <w:t xml:space="preserve"> </w:t>
      </w:r>
      <w:r>
        <w:rPr>
          <w:bCs/>
          <w:b/>
        </w:rPr>
        <w:t xml:space="preserve">Internship Application Letter</w:t>
      </w:r>
      <w:r>
        <w:t xml:space="preserve">. I am incredibly enthusiastic about the possibility of contributing to [Company Name] as a Sales Executive intern and learning from your esteemed team in Islamabad. I am available for an interview at your earliest convenience and can be reached via email or phone at your preferred time. I look forward to discussing how my dedication, local market knowledge, and eagerness to learn can benefit your sales department within the dynamic environment of</w:t>
      </w:r>
      <w:r>
        <w:t xml:space="preserve"> </w:t>
      </w:r>
      <w:r>
        <w:rPr>
          <w:bCs/>
          <w:b/>
        </w:rPr>
        <w:t xml:space="preserve">Pakistan Islamabad</w:t>
      </w:r>
      <w:r>
        <w:t xml:space="preserve">.</w:t>
      </w:r>
    </w:p>
    <w:p>
      <w:pPr>
        <w:pStyle w:val="BodyText"/>
      </w:pPr>
      <w:r>
        <w:t xml:space="preserve">Sincerely,</w:t>
      </w:r>
    </w:p>
    <w:p>
      <w:pPr>
        <w:pStyle w:val="BodyText"/>
      </w:pPr>
      <w:r>
        <w:t xml:space="preserve">[Your Full Name]</w:t>
      </w:r>
    </w:p>
    <w:p>
      <w:pPr>
        <w:pStyle w:val="BodyText"/>
      </w:pPr>
      <w:r>
        <w:t xml:space="preserve">Word Count Verification (Approx. 86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10T21:36:57Z</dcterms:created>
  <dcterms:modified xsi:type="dcterms:W3CDTF">2025-12-10T21:36:57Z</dcterms:modified>
</cp:coreProperties>
</file>

<file path=docProps/custom.xml><?xml version="1.0" encoding="utf-8"?>
<Properties xmlns="http://schemas.openxmlformats.org/officeDocument/2006/custom-properties" xmlns:vt="http://schemas.openxmlformats.org/officeDocument/2006/docPropsVTypes"/>
</file>